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6228F" w14:textId="77777777" w:rsidR="00B81323" w:rsidRDefault="00480C1F">
      <w:pPr>
        <w:spacing w:after="207"/>
        <w:ind w:left="11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Online Math Games - Algebra Review Worksheet </w:t>
      </w:r>
    </w:p>
    <w:p w14:paraId="7C987341" w14:textId="73753036" w:rsidR="00B81323" w:rsidRDefault="00480C1F">
      <w:pPr>
        <w:tabs>
          <w:tab w:val="center" w:pos="6790"/>
        </w:tabs>
        <w:spacing w:after="264" w:line="250" w:lineRule="auto"/>
        <w:ind w:left="-15"/>
      </w:pPr>
      <w:r>
        <w:rPr>
          <w:rFonts w:ascii="Times New Roman" w:eastAsia="Times New Roman" w:hAnsi="Times New Roman" w:cs="Times New Roman"/>
          <w:b/>
          <w:sz w:val="24"/>
        </w:rPr>
        <w:t>Name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6A30DF">
        <w:rPr>
          <w:rFonts w:ascii="Times New Roman" w:eastAsia="Times New Roman" w:hAnsi="Times New Roman" w:cs="Times New Roman"/>
          <w:sz w:val="24"/>
        </w:rPr>
        <w:t>Steven Chamale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b/>
          <w:sz w:val="24"/>
        </w:rPr>
        <w:t>Date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6A30DF">
        <w:rPr>
          <w:rFonts w:ascii="Times New Roman" w:eastAsia="Times New Roman" w:hAnsi="Times New Roman" w:cs="Times New Roman"/>
          <w:sz w:val="24"/>
        </w:rPr>
        <w:t>6/7/18</w:t>
      </w:r>
    </w:p>
    <w:p w14:paraId="7F8A845D" w14:textId="77777777" w:rsidR="00B81323" w:rsidRDefault="00480C1F">
      <w:pPr>
        <w:spacing w:after="264" w:line="250" w:lineRule="auto"/>
        <w:ind w:left="1425" w:hanging="1440"/>
      </w:pPr>
      <w:r>
        <w:rPr>
          <w:rFonts w:ascii="Times New Roman" w:eastAsia="Times New Roman" w:hAnsi="Times New Roman" w:cs="Times New Roman"/>
          <w:b/>
          <w:sz w:val="24"/>
        </w:rPr>
        <w:t>Directions:</w:t>
      </w:r>
      <w:r>
        <w:rPr>
          <w:rFonts w:ascii="Times New Roman" w:eastAsia="Times New Roman" w:hAnsi="Times New Roman" w:cs="Times New Roman"/>
          <w:sz w:val="24"/>
        </w:rPr>
        <w:t xml:space="preserve">  </w:t>
      </w:r>
      <w:r>
        <w:rPr>
          <w:rFonts w:ascii="Times New Roman" w:eastAsia="Times New Roman" w:hAnsi="Times New Roman" w:cs="Times New Roman"/>
          <w:sz w:val="24"/>
        </w:rPr>
        <w:tab/>
        <w:t xml:space="preserve">You are to research some math games that incorporates some of the concepts found </w:t>
      </w:r>
      <w:proofErr w:type="gramStart"/>
      <w:r>
        <w:rPr>
          <w:rFonts w:ascii="Times New Roman" w:eastAsia="Times New Roman" w:hAnsi="Times New Roman" w:cs="Times New Roman"/>
          <w:sz w:val="24"/>
        </w:rPr>
        <w:t>in  Chapter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3 – Algebra. You will want to review a minimum of 2-3 games. Review for specific math concept from the chapter. How beneficial were the game(s) in increasing yo</w:t>
      </w:r>
      <w:r>
        <w:rPr>
          <w:rFonts w:ascii="Times New Roman" w:eastAsia="Times New Roman" w:hAnsi="Times New Roman" w:cs="Times New Roman"/>
          <w:sz w:val="24"/>
        </w:rPr>
        <w:t xml:space="preserve">ur knowledge of the concept? How much fun and enjoyment did you experience? </w:t>
      </w:r>
    </w:p>
    <w:p w14:paraId="0004D874" w14:textId="4B3555E2" w:rsidR="00B81323" w:rsidRDefault="00480C1F">
      <w:pPr>
        <w:spacing w:after="264" w:line="250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Name of Online Game:</w:t>
      </w:r>
    </w:p>
    <w:p w14:paraId="651ED26A" w14:textId="77777777" w:rsidR="00480C1F" w:rsidRDefault="00480C1F">
      <w:pPr>
        <w:spacing w:after="0" w:line="478" w:lineRule="auto"/>
        <w:ind w:left="-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Web/Internet Site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hyperlink r:id="rId4" w:history="1">
        <w:r w:rsidRPr="009A318A">
          <w:rPr>
            <w:rStyle w:val="Hyperlink"/>
            <w:rFonts w:ascii="Times New Roman" w:eastAsia="Times New Roman" w:hAnsi="Times New Roman" w:cs="Times New Roman"/>
            <w:sz w:val="24"/>
          </w:rPr>
          <w:t>http://www.coolmath-games.com/0-2048</w:t>
        </w:r>
      </w:hyperlink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4F08692" w14:textId="46B9E8A5" w:rsidR="00B81323" w:rsidRDefault="00480C1F">
      <w:pPr>
        <w:spacing w:after="0" w:line="478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Briefly </w:t>
      </w:r>
      <w:r>
        <w:rPr>
          <w:rFonts w:ascii="Times New Roman" w:eastAsia="Times New Roman" w:hAnsi="Times New Roman" w:cs="Times New Roman"/>
          <w:b/>
          <w:sz w:val="24"/>
        </w:rPr>
        <w:t xml:space="preserve">Describe the Math Game and Math Concept:  </w:t>
      </w:r>
    </w:p>
    <w:p w14:paraId="2A67843B" w14:textId="213D3A0D" w:rsidR="00B81323" w:rsidRDefault="006A30DF">
      <w:pPr>
        <w:spacing w:after="210"/>
        <w:ind w:left="40"/>
      </w:pPr>
      <w:r w:rsidRPr="006A30DF">
        <w:t>The goal is to get a single square to be 2048. Get two of the same number next to each other to add them together.</w:t>
      </w:r>
    </w:p>
    <w:p w14:paraId="60489011" w14:textId="2D8432FC" w:rsidR="00B81323" w:rsidRDefault="00480C1F">
      <w:pPr>
        <w:spacing w:after="252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Rate the Game for Increasing Your Knowledge (1-lowest; 10-highest):</w:t>
      </w:r>
      <w:r>
        <w:rPr>
          <w:rFonts w:ascii="Times New Roman" w:eastAsia="Times New Roman" w:hAnsi="Times New Roman" w:cs="Times New Roman"/>
          <w:sz w:val="24"/>
        </w:rPr>
        <w:t>5</w:t>
      </w:r>
    </w:p>
    <w:p w14:paraId="5ACBC4B3" w14:textId="67E9B6F4" w:rsidR="00B81323" w:rsidRDefault="00480C1F">
      <w:pPr>
        <w:spacing w:after="25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Rate the Game for Fun and Enjoyment (1-lowest; 10-highest):</w:t>
      </w:r>
      <w:r>
        <w:rPr>
          <w:rFonts w:ascii="Times New Roman" w:eastAsia="Times New Roman" w:hAnsi="Times New Roman" w:cs="Times New Roman"/>
          <w:sz w:val="24"/>
        </w:rPr>
        <w:t>7</w:t>
      </w:r>
    </w:p>
    <w:p w14:paraId="5645EFC7" w14:textId="77777777" w:rsidR="00B81323" w:rsidRDefault="00480C1F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Would you play/access this site again if you had to build y</w:t>
      </w:r>
      <w:r>
        <w:rPr>
          <w:rFonts w:ascii="Times New Roman" w:eastAsia="Times New Roman" w:hAnsi="Times New Roman" w:cs="Times New Roman"/>
          <w:b/>
          <w:sz w:val="24"/>
        </w:rPr>
        <w:t xml:space="preserve">our knowledge for this math concept?  </w:t>
      </w:r>
    </w:p>
    <w:p w14:paraId="540C7C95" w14:textId="75F030E9" w:rsidR="00B81323" w:rsidRDefault="00480C1F">
      <w:pPr>
        <w:spacing w:after="209"/>
        <w:ind w:left="41"/>
      </w:pPr>
      <w:r>
        <w:t>Maybe depending if I can find the game that applies to that subject</w:t>
      </w:r>
    </w:p>
    <w:p w14:paraId="7E14516B" w14:textId="5DD5E782" w:rsidR="00B81323" w:rsidRDefault="00480C1F">
      <w:pPr>
        <w:spacing w:after="264" w:line="250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Name of Online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4"/>
        </w:rPr>
        <w:t>Game:</w:t>
      </w:r>
      <w:r>
        <w:rPr>
          <w:rFonts w:ascii="Times New Roman" w:eastAsia="Times New Roman" w:hAnsi="Times New Roman" w:cs="Times New Roman"/>
          <w:sz w:val="24"/>
        </w:rPr>
        <w:t>Crazy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</w:rPr>
        <w:t xml:space="preserve"> Taxi M-12</w:t>
      </w:r>
    </w:p>
    <w:p w14:paraId="4CD5F236" w14:textId="77777777" w:rsidR="00480C1F" w:rsidRDefault="00480C1F">
      <w:pPr>
        <w:spacing w:after="0" w:line="478" w:lineRule="auto"/>
        <w:ind w:left="-5" w:hanging="1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Web/Internet Site: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hyperlink r:id="rId5" w:history="1">
        <w:r w:rsidRPr="009A318A">
          <w:rPr>
            <w:rStyle w:val="Hyperlink"/>
            <w:rFonts w:ascii="Times New Roman" w:eastAsia="Times New Roman" w:hAnsi="Times New Roman" w:cs="Times New Roman"/>
            <w:sz w:val="24"/>
          </w:rPr>
          <w:t>http://www.coolmath-games.com/0-crazy-taxi-m12</w:t>
        </w:r>
      </w:hyperlink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C846849" w14:textId="7A849F08" w:rsidR="00B81323" w:rsidRDefault="00480C1F">
      <w:pPr>
        <w:spacing w:after="0" w:line="478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Briefly Describe the Math Game and Math Conc</w:t>
      </w:r>
      <w:r>
        <w:rPr>
          <w:rFonts w:ascii="Times New Roman" w:eastAsia="Times New Roman" w:hAnsi="Times New Roman" w:cs="Times New Roman"/>
          <w:b/>
          <w:sz w:val="24"/>
        </w:rPr>
        <w:t xml:space="preserve">ept:  </w:t>
      </w:r>
    </w:p>
    <w:p w14:paraId="35D241FB" w14:textId="77777777" w:rsidR="00480C1F" w:rsidRDefault="00480C1F" w:rsidP="00480C1F">
      <w:pPr>
        <w:spacing w:after="155"/>
        <w:ind w:left="32"/>
      </w:pPr>
      <w:r>
        <w:t>The game using the math term "multiples." When it tells you to crash into cars that are multiples of 2, that means all the numbers that have 2 as one of the factors! 2, 4, 6, 8, and so on.</w:t>
      </w:r>
    </w:p>
    <w:p w14:paraId="5E3A0735" w14:textId="77777777" w:rsidR="00480C1F" w:rsidRDefault="00480C1F" w:rsidP="00480C1F">
      <w:pPr>
        <w:spacing w:after="155"/>
        <w:ind w:left="32"/>
      </w:pPr>
    </w:p>
    <w:p w14:paraId="2EA1A072" w14:textId="2C5CDCB0" w:rsidR="00B81323" w:rsidRDefault="00480C1F" w:rsidP="00480C1F">
      <w:pPr>
        <w:spacing w:after="155"/>
        <w:ind w:left="32"/>
      </w:pPr>
      <w:r>
        <w:t xml:space="preserve">Multiples of 10 are 10, 20, 30, </w:t>
      </w:r>
      <w:proofErr w:type="gramStart"/>
      <w:r>
        <w:t>40,...</w:t>
      </w:r>
      <w:proofErr w:type="gramEnd"/>
      <w:r>
        <w:t xml:space="preserve"> Multiples of 7 are 7, 14, 21, 28, </w:t>
      </w:r>
    </w:p>
    <w:p w14:paraId="09950CDC" w14:textId="63EFF6A4" w:rsidR="00B81323" w:rsidRDefault="00480C1F">
      <w:pPr>
        <w:spacing w:after="25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Rate the Game for Increasing Your Knowledge (1-lowest; 10-highest):</w:t>
      </w:r>
      <w:r>
        <w:rPr>
          <w:rFonts w:ascii="Times New Roman" w:eastAsia="Times New Roman" w:hAnsi="Times New Roman" w:cs="Times New Roman"/>
          <w:sz w:val="24"/>
        </w:rPr>
        <w:t>5</w:t>
      </w:r>
    </w:p>
    <w:p w14:paraId="361B066D" w14:textId="49F1B2E6" w:rsidR="00B81323" w:rsidRDefault="00480C1F">
      <w:pPr>
        <w:spacing w:after="25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Rate the Game for Fun and Enjoyment (1-lowest; 10-highest):</w:t>
      </w:r>
      <w:r>
        <w:rPr>
          <w:rFonts w:ascii="Times New Roman" w:eastAsia="Times New Roman" w:hAnsi="Times New Roman" w:cs="Times New Roman"/>
          <w:sz w:val="24"/>
        </w:rPr>
        <w:t>6</w:t>
      </w:r>
    </w:p>
    <w:p w14:paraId="45D24768" w14:textId="77777777" w:rsidR="00B81323" w:rsidRDefault="00480C1F">
      <w:pPr>
        <w:spacing w:after="0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Would you play/access this site again if you had to build your knowledge for this math concept?  </w:t>
      </w:r>
    </w:p>
    <w:p w14:paraId="36CDBEDC" w14:textId="77777777" w:rsidR="00480C1F" w:rsidRDefault="00480C1F" w:rsidP="00480C1F">
      <w:pPr>
        <w:spacing w:after="209"/>
        <w:ind w:left="41"/>
      </w:pPr>
      <w:r>
        <w:t>Maybe depending if I can find the game that applies to that subject</w:t>
      </w:r>
    </w:p>
    <w:p w14:paraId="2F0A4962" w14:textId="1F6D1510" w:rsidR="00B81323" w:rsidRDefault="00B81323">
      <w:pPr>
        <w:spacing w:after="0"/>
        <w:ind w:left="32"/>
      </w:pPr>
      <w:bookmarkStart w:id="0" w:name="_GoBack"/>
      <w:bookmarkEnd w:id="0"/>
    </w:p>
    <w:sectPr w:rsidR="00B81323">
      <w:pgSz w:w="12240" w:h="15840"/>
      <w:pgMar w:top="1440" w:right="1162" w:bottom="1266" w:left="115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szSxMDWzMLMwNbJU0lEKTi0uzszPAykwrAUAOnB/3iwAAAA="/>
  </w:docVars>
  <w:rsids>
    <w:rsidRoot w:val="00B81323"/>
    <w:rsid w:val="00480C1F"/>
    <w:rsid w:val="006A30DF"/>
    <w:rsid w:val="00B8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C2B26"/>
  <w15:docId w15:val="{3D669893-FB44-4495-AAA9-BFE7D84B8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0C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0C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coolmath-games.com/0-crazy-taxi-m12" TargetMode="External"/><Relationship Id="rId4" Type="http://schemas.openxmlformats.org/officeDocument/2006/relationships/hyperlink" Target="http://www.coolmath-games.com/0-20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Chamale</dc:creator>
  <cp:keywords/>
  <cp:lastModifiedBy>Steven Chamale</cp:lastModifiedBy>
  <cp:revision>2</cp:revision>
  <dcterms:created xsi:type="dcterms:W3CDTF">2018-06-07T18:46:00Z</dcterms:created>
  <dcterms:modified xsi:type="dcterms:W3CDTF">2018-06-07T18:46:00Z</dcterms:modified>
</cp:coreProperties>
</file>